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227F164B" w:rsidR="00D71EA0" w:rsidRDefault="0070650C" w:rsidP="00D71EA0">
      <w:pPr>
        <w:pStyle w:val="1"/>
        <w:spacing w:before="240"/>
        <w:jc w:val="center"/>
        <w:rPr>
          <w:noProof/>
        </w:rPr>
      </w:pPr>
      <w:r>
        <w:t>Lab</w:t>
      </w:r>
      <w:r w:rsidR="00D71EA0" w:rsidRPr="00D71EA0">
        <w:t xml:space="preserve">: </w:t>
      </w:r>
      <w:r w:rsidR="00A51C06" w:rsidRPr="00A51C06">
        <w:rPr>
          <w:noProof/>
        </w:rPr>
        <w:t>HTML and CSS: Tags and Selectors</w:t>
      </w:r>
    </w:p>
    <w:p w14:paraId="7EC37C82" w14:textId="54E119BE" w:rsidR="00D71EA0" w:rsidRPr="00D71EA0" w:rsidRDefault="00041013" w:rsidP="00D71EA0">
      <w:pPr>
        <w:pStyle w:val="2"/>
        <w:rPr>
          <w:lang w:val="bg-BG"/>
        </w:rPr>
      </w:pPr>
      <w:r>
        <w:t>First</w:t>
      </w:r>
      <w:r w:rsidR="00D71EA0" w:rsidRPr="00D71EA0">
        <w:t xml:space="preserve"> </w:t>
      </w:r>
      <w:r w:rsidR="00D71EA0" w:rsidRPr="00D71EA0">
        <w:rPr>
          <w:noProof/>
        </w:rPr>
        <w:t>HTML</w:t>
      </w:r>
      <w:r>
        <w:rPr>
          <w:noProof/>
        </w:rPr>
        <w:t xml:space="preserve"> Page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12E88D09" w:rsidR="00D71EA0" w:rsidRPr="00D71EA0" w:rsidRDefault="001C5966" w:rsidP="00D71EA0">
      <w:pPr>
        <w:rPr>
          <w:lang w:val="bg-BG"/>
        </w:rPr>
      </w:pPr>
      <w:r>
        <w:rPr>
          <w:noProof/>
        </w:rPr>
        <w:drawing>
          <wp:inline distT="0" distB="0" distL="0" distR="0" wp14:anchorId="7E77425F" wp14:editId="3F10EFFE">
            <wp:extent cx="4425854" cy="1806034"/>
            <wp:effectExtent l="0" t="0" r="0" b="3810"/>
            <wp:docPr id="1247364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36455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0086" cy="181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044F3" w14:textId="2F21B7E2" w:rsidR="00D71EA0" w:rsidRPr="00D71EA0" w:rsidRDefault="00D71EA0" w:rsidP="00D71EA0">
      <w:pPr>
        <w:rPr>
          <w:lang w:val="bg-BG"/>
        </w:rPr>
      </w:pPr>
      <w:r w:rsidRPr="00D71EA0">
        <w:t xml:space="preserve">Create </w:t>
      </w:r>
      <w:r w:rsidR="00B07A4D">
        <w:t xml:space="preserve">a </w:t>
      </w:r>
      <w:r w:rsidRPr="00D71EA0">
        <w:t xml:space="preserve">file named </w:t>
      </w:r>
      <w:r w:rsidR="00041013">
        <w:rPr>
          <w:rStyle w:val="CodeChar"/>
        </w:rPr>
        <w:t>first</w:t>
      </w:r>
      <w:r w:rsidRPr="00D71EA0">
        <w:rPr>
          <w:rStyle w:val="CodeChar"/>
        </w:rPr>
        <w:t>.html</w:t>
      </w:r>
      <w:r w:rsidRPr="00D71EA0"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271E78FE" w:rsidR="00D71EA0" w:rsidRPr="00D71EA0" w:rsidRDefault="00D71EA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="001C5966">
        <w:rPr>
          <w:rStyle w:val="CodeChar"/>
          <w:rFonts w:asciiTheme="minorHAnsi" w:hAnsiTheme="minorHAnsi"/>
        </w:rPr>
        <w:t>My first page</w:t>
      </w:r>
    </w:p>
    <w:p w14:paraId="42CD957D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C84A51A" w14:textId="77777777" w:rsidR="00B638A2" w:rsidRDefault="00B638A2" w:rsidP="00B638A2">
      <w:pPr>
        <w:pStyle w:val="2"/>
      </w:pPr>
      <w:bookmarkStart w:id="0" w:name="_Hlk161997994"/>
      <w:proofErr w:type="spellStart"/>
      <w:r>
        <w:t>ToDo</w:t>
      </w:r>
      <w:proofErr w:type="spellEnd"/>
      <w:r>
        <w:t xml:space="preserve"> List</w:t>
      </w:r>
    </w:p>
    <w:p w14:paraId="17BEB562" w14:textId="77777777" w:rsidR="00B638A2" w:rsidRDefault="00B638A2" w:rsidP="00B638A2">
      <w:r w:rsidRPr="00C82668">
        <w:t xml:space="preserve">Build a simple </w:t>
      </w:r>
      <w:proofErr w:type="spellStart"/>
      <w:r w:rsidRPr="00C82668">
        <w:t>ToDo</w:t>
      </w:r>
      <w:proofErr w:type="spellEnd"/>
      <w:r w:rsidRPr="00C82668">
        <w:t xml:space="preserve"> List using HTML and CSS. </w:t>
      </w:r>
    </w:p>
    <w:p w14:paraId="0A412967" w14:textId="77777777" w:rsidR="00B638A2" w:rsidRPr="00C82668" w:rsidRDefault="00B638A2" w:rsidP="00B638A2">
      <w:r>
        <w:rPr>
          <w:noProof/>
        </w:rPr>
        <w:drawing>
          <wp:inline distT="0" distB="0" distL="0" distR="0" wp14:anchorId="1B776F9E" wp14:editId="5001C542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DFBC2" w14:textId="77777777" w:rsidR="00B638A2" w:rsidRDefault="00B638A2" w:rsidP="007B1CB7">
      <w:pPr>
        <w:pStyle w:val="3"/>
      </w:pPr>
      <w:r>
        <w:t>Requirements</w:t>
      </w:r>
    </w:p>
    <w:bookmarkEnd w:id="0"/>
    <w:p w14:paraId="5F1002D0" w14:textId="77777777" w:rsidR="00B638A2" w:rsidRPr="00C82668" w:rsidRDefault="00B638A2" w:rsidP="00B638A2">
      <w:pPr>
        <w:pStyle w:val="ac"/>
        <w:numPr>
          <w:ilvl w:val="0"/>
          <w:numId w:val="12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0448CE64" w14:textId="77777777" w:rsidR="00B638A2" w:rsidRPr="00C82668" w:rsidRDefault="00B638A2" w:rsidP="00B638A2">
      <w:pPr>
        <w:pStyle w:val="ac"/>
        <w:numPr>
          <w:ilvl w:val="1"/>
          <w:numId w:val="12"/>
        </w:numPr>
      </w:pPr>
      <w:r w:rsidRPr="00C82668">
        <w:t xml:space="preserve">Create an </w:t>
      </w:r>
      <w:r w:rsidRPr="00734B2B">
        <w:rPr>
          <w:b/>
          <w:bCs/>
        </w:rPr>
        <w:t>HTML</w:t>
      </w:r>
      <w:r w:rsidRPr="00C82668">
        <w:t xml:space="preserve">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82295B0" w14:textId="77777777" w:rsidR="00B638A2" w:rsidRPr="00C82668" w:rsidRDefault="00B638A2" w:rsidP="00B638A2">
      <w:pPr>
        <w:pStyle w:val="ac"/>
        <w:numPr>
          <w:ilvl w:val="1"/>
          <w:numId w:val="12"/>
        </w:numPr>
      </w:pPr>
      <w:r w:rsidRPr="00C82668">
        <w:t xml:space="preserve">Include a basic </w:t>
      </w:r>
      <w:r w:rsidRPr="00734B2B">
        <w:rPr>
          <w:b/>
          <w:bCs/>
        </w:rPr>
        <w:t>HTML</w:t>
      </w:r>
      <w:r w:rsidRPr="00C82668">
        <w:t xml:space="preserve">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61D56617" w14:textId="77777777" w:rsidR="00B638A2" w:rsidRPr="00C82668" w:rsidRDefault="00B638A2" w:rsidP="00B638A2">
      <w:pPr>
        <w:pStyle w:val="ac"/>
        <w:numPr>
          <w:ilvl w:val="0"/>
          <w:numId w:val="12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52BA6296" w14:textId="77777777" w:rsidR="00B638A2" w:rsidRPr="00C82668" w:rsidRDefault="00B638A2" w:rsidP="00B638A2">
      <w:pPr>
        <w:pStyle w:val="ac"/>
        <w:numPr>
          <w:ilvl w:val="1"/>
          <w:numId w:val="12"/>
        </w:numPr>
      </w:pPr>
      <w:r w:rsidRPr="00C82668">
        <w:t xml:space="preserve">Create a </w:t>
      </w:r>
      <w:r w:rsidRPr="00734B2B">
        <w:rPr>
          <w:b/>
          <w:bCs/>
        </w:rPr>
        <w:t>CSS</w:t>
      </w:r>
      <w:r w:rsidRPr="00C82668">
        <w:t xml:space="preserve">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5364F35A" w14:textId="77777777" w:rsidR="00B638A2" w:rsidRPr="00C82668" w:rsidRDefault="00B638A2" w:rsidP="00B638A2">
      <w:pPr>
        <w:pStyle w:val="ac"/>
        <w:numPr>
          <w:ilvl w:val="1"/>
          <w:numId w:val="12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62D89BE2" w14:textId="77777777" w:rsidR="00B638A2" w:rsidRPr="005F66AF" w:rsidRDefault="00B638A2" w:rsidP="00B638A2">
      <w:pPr>
        <w:pStyle w:val="ac"/>
        <w:numPr>
          <w:ilvl w:val="0"/>
          <w:numId w:val="12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2AE1254A" w14:textId="77777777" w:rsidR="00B638A2" w:rsidRPr="00C82668" w:rsidRDefault="00B638A2" w:rsidP="00B638A2">
      <w:pPr>
        <w:pStyle w:val="ac"/>
        <w:numPr>
          <w:ilvl w:val="1"/>
          <w:numId w:val="12"/>
        </w:numPr>
      </w:pPr>
      <w:r>
        <w:t>Use 2 unordered lists to represent tasks that are outstanding and tasks that are done</w:t>
      </w:r>
    </w:p>
    <w:p w14:paraId="16EAA8F9" w14:textId="77777777" w:rsidR="00B638A2" w:rsidRDefault="00B638A2" w:rsidP="00B638A2">
      <w:pPr>
        <w:pStyle w:val="2"/>
      </w:pPr>
      <w:r>
        <w:t>Navigation Bar</w:t>
      </w:r>
    </w:p>
    <w:p w14:paraId="43611719" w14:textId="77777777" w:rsidR="00B638A2" w:rsidRDefault="00B638A2" w:rsidP="00B638A2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7EBFEE39" w14:textId="77777777" w:rsidR="00B638A2" w:rsidRPr="00E52B14" w:rsidRDefault="00B638A2" w:rsidP="00B638A2">
      <w:r>
        <w:rPr>
          <w:noProof/>
        </w:rPr>
        <w:lastRenderedPageBreak/>
        <w:drawing>
          <wp:inline distT="0" distB="0" distL="0" distR="0" wp14:anchorId="6EF94C0A" wp14:editId="54C40DDC">
            <wp:extent cx="5201920" cy="1193800"/>
            <wp:effectExtent l="12700" t="12700" r="17780" b="12700"/>
            <wp:docPr id="188060527" name="Картина 1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3003D" w14:textId="77777777" w:rsidR="00B638A2" w:rsidRDefault="00B638A2" w:rsidP="007B1CB7">
      <w:pPr>
        <w:pStyle w:val="3"/>
      </w:pPr>
      <w:r>
        <w:t>Requirements</w:t>
      </w:r>
    </w:p>
    <w:p w14:paraId="6DCCDDA1" w14:textId="77777777" w:rsidR="00B638A2" w:rsidRPr="00E52B14" w:rsidRDefault="00B638A2" w:rsidP="00B638A2">
      <w:pPr>
        <w:pStyle w:val="ac"/>
        <w:numPr>
          <w:ilvl w:val="0"/>
          <w:numId w:val="12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675F4F8A" w14:textId="77777777" w:rsidR="00B638A2" w:rsidRPr="00E52B14" w:rsidRDefault="00B638A2" w:rsidP="00B638A2">
      <w:pPr>
        <w:pStyle w:val="ac"/>
        <w:numPr>
          <w:ilvl w:val="1"/>
          <w:numId w:val="12"/>
        </w:numPr>
      </w:pPr>
      <w:r w:rsidRPr="00E52B14">
        <w:t xml:space="preserve">Create an </w:t>
      </w:r>
      <w:r w:rsidRPr="00734B2B">
        <w:rPr>
          <w:b/>
          <w:bCs/>
        </w:rPr>
        <w:t>HTML</w:t>
      </w:r>
      <w:r w:rsidRPr="00E52B14">
        <w:t xml:space="preserve"> document named </w:t>
      </w:r>
      <w:r w:rsidRPr="00E52B14">
        <w:rPr>
          <w:b/>
          <w:bCs/>
        </w:rPr>
        <w:t>navigation.html</w:t>
      </w:r>
      <w:r w:rsidRPr="00E52B14">
        <w:t>.</w:t>
      </w:r>
    </w:p>
    <w:p w14:paraId="4E7B4A42" w14:textId="77777777" w:rsidR="00B638A2" w:rsidRPr="00E52B14" w:rsidRDefault="00B638A2" w:rsidP="00B638A2">
      <w:pPr>
        <w:pStyle w:val="ac"/>
        <w:numPr>
          <w:ilvl w:val="1"/>
          <w:numId w:val="12"/>
        </w:numPr>
      </w:pPr>
      <w:r w:rsidRPr="00E52B14">
        <w:t xml:space="preserve">Include the basic </w:t>
      </w:r>
      <w:r w:rsidRPr="00734B2B">
        <w:rPr>
          <w:b/>
          <w:bCs/>
        </w:rPr>
        <w:t>HTML</w:t>
      </w:r>
      <w:r w:rsidRPr="00E52B14">
        <w:t xml:space="preserve"> structure (doctype, html, head, body).</w:t>
      </w:r>
    </w:p>
    <w:p w14:paraId="6ADC99BE" w14:textId="77777777" w:rsidR="00B638A2" w:rsidRPr="00E52B14" w:rsidRDefault="00B638A2" w:rsidP="00B638A2">
      <w:pPr>
        <w:pStyle w:val="ac"/>
        <w:numPr>
          <w:ilvl w:val="0"/>
          <w:numId w:val="12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2C031113" w14:textId="77777777" w:rsidR="00B638A2" w:rsidRPr="00E52B14" w:rsidRDefault="00B638A2" w:rsidP="00B638A2">
      <w:pPr>
        <w:pStyle w:val="ac"/>
        <w:numPr>
          <w:ilvl w:val="1"/>
          <w:numId w:val="12"/>
        </w:numPr>
      </w:pPr>
      <w:r w:rsidRPr="00E52B14">
        <w:t xml:space="preserve">Create a </w:t>
      </w:r>
      <w:r w:rsidRPr="00734B2B">
        <w:rPr>
          <w:b/>
          <w:bCs/>
        </w:rPr>
        <w:t>CSS</w:t>
      </w:r>
      <w:r w:rsidRPr="00E52B14">
        <w:t xml:space="preserve"> file named </w:t>
      </w:r>
      <w:r w:rsidRPr="00E52B14">
        <w:rPr>
          <w:b/>
          <w:bCs/>
        </w:rPr>
        <w:t>navigation.css</w:t>
      </w:r>
      <w:r w:rsidRPr="00E52B14">
        <w:t>.</w:t>
      </w:r>
    </w:p>
    <w:p w14:paraId="0CB2D3E8" w14:textId="77777777" w:rsidR="00B638A2" w:rsidRPr="00E52B14" w:rsidRDefault="00B638A2" w:rsidP="00B638A2">
      <w:pPr>
        <w:pStyle w:val="ac"/>
        <w:numPr>
          <w:ilvl w:val="1"/>
          <w:numId w:val="12"/>
        </w:numPr>
      </w:pPr>
      <w:r w:rsidRPr="00E52B14">
        <w:t xml:space="preserve">Link the </w:t>
      </w:r>
      <w:r w:rsidRPr="00E52B14">
        <w:rPr>
          <w:b/>
          <w:bCs/>
        </w:rPr>
        <w:t>navigation.css</w:t>
      </w:r>
      <w:r w:rsidRPr="00E52B14">
        <w:t xml:space="preserve"> file to your </w:t>
      </w:r>
      <w:r w:rsidRPr="00E52B14">
        <w:rPr>
          <w:b/>
          <w:bCs/>
        </w:rPr>
        <w:t>navigation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43782221" w14:textId="77777777" w:rsidR="00B638A2" w:rsidRPr="00E52B14" w:rsidRDefault="00B638A2" w:rsidP="00B638A2">
      <w:pPr>
        <w:pStyle w:val="ac"/>
        <w:numPr>
          <w:ilvl w:val="0"/>
          <w:numId w:val="12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72C22453" w14:textId="77777777" w:rsidR="00B638A2" w:rsidRPr="00E52B14" w:rsidRDefault="00B638A2" w:rsidP="00B638A2">
      <w:pPr>
        <w:pStyle w:val="ac"/>
        <w:numPr>
          <w:ilvl w:val="1"/>
          <w:numId w:val="12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nav&gt;</w:t>
      </w:r>
      <w:r w:rsidRPr="00E52B14">
        <w:t xml:space="preserve"> element.</w:t>
      </w:r>
    </w:p>
    <w:p w14:paraId="1CF88A47" w14:textId="77777777" w:rsidR="00B638A2" w:rsidRPr="00933E9E" w:rsidRDefault="00B638A2" w:rsidP="00B638A2">
      <w:pPr>
        <w:pStyle w:val="ac"/>
        <w:numPr>
          <w:ilvl w:val="1"/>
          <w:numId w:val="12"/>
        </w:numPr>
      </w:pPr>
      <w:r w:rsidRPr="00E52B14">
        <w:t>Include an unordered list (</w:t>
      </w:r>
      <w:r w:rsidRPr="00E52B14">
        <w:rPr>
          <w:b/>
          <w:bCs/>
        </w:rPr>
        <w:t>&lt;</w:t>
      </w:r>
      <w:proofErr w:type="spellStart"/>
      <w:r w:rsidRPr="00E52B14">
        <w:rPr>
          <w:b/>
          <w:bCs/>
        </w:rPr>
        <w:t>ul</w:t>
      </w:r>
      <w:proofErr w:type="spellEnd"/>
      <w:r w:rsidRPr="00E52B14">
        <w:rPr>
          <w:b/>
          <w:bCs/>
        </w:rPr>
        <w:t>&gt;</w:t>
      </w:r>
      <w:r w:rsidRPr="00E52B14">
        <w:t xml:space="preserve">) within the </w:t>
      </w:r>
      <w:r w:rsidRPr="00E52B14">
        <w:rPr>
          <w:b/>
          <w:bCs/>
        </w:rPr>
        <w:t>&lt;nav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4A897D2D" w14:textId="77777777" w:rsidR="00B638A2" w:rsidRDefault="00B638A2" w:rsidP="00B638A2">
      <w:pPr>
        <w:pStyle w:val="2"/>
      </w:pPr>
      <w:r>
        <w:t>List of blog posts</w:t>
      </w:r>
    </w:p>
    <w:p w14:paraId="1794108D" w14:textId="77777777" w:rsidR="00B638A2" w:rsidRPr="001979CD" w:rsidRDefault="00B638A2" w:rsidP="00B638A2">
      <w:r w:rsidRPr="001979CD">
        <w:t>Develop a simple webpage that displays a list of blog posts, each with a title, an excerpt, and meta information including the post time and author.</w:t>
      </w:r>
    </w:p>
    <w:p w14:paraId="264BA599" w14:textId="77777777" w:rsidR="00B638A2" w:rsidRDefault="00B638A2" w:rsidP="00B638A2">
      <w:r>
        <w:rPr>
          <w:noProof/>
        </w:rPr>
        <w:drawing>
          <wp:inline distT="0" distB="0" distL="0" distR="0" wp14:anchorId="79856E17" wp14:editId="0EDD5621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CB726" w14:textId="77777777" w:rsidR="00B638A2" w:rsidRDefault="00B638A2" w:rsidP="007B1CB7">
      <w:pPr>
        <w:pStyle w:val="3"/>
      </w:pPr>
      <w:r>
        <w:t>Requirements</w:t>
      </w:r>
    </w:p>
    <w:p w14:paraId="4BAAFB1B" w14:textId="77777777" w:rsidR="00B638A2" w:rsidRPr="001979CD" w:rsidRDefault="00B638A2" w:rsidP="00B638A2">
      <w:pPr>
        <w:pStyle w:val="ac"/>
        <w:numPr>
          <w:ilvl w:val="0"/>
          <w:numId w:val="12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79700D87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 xml:space="preserve">Create an </w:t>
      </w:r>
      <w:r w:rsidRPr="00734B2B">
        <w:rPr>
          <w:b/>
          <w:bCs/>
        </w:rPr>
        <w:t>HTML</w:t>
      </w:r>
      <w:r w:rsidRPr="00734B2B">
        <w:t xml:space="preserve"> </w:t>
      </w:r>
      <w:r w:rsidRPr="001979CD">
        <w:t xml:space="preserve">document named </w:t>
      </w:r>
      <w:bookmarkStart w:id="1" w:name="_Hlk161999836"/>
      <w:r>
        <w:rPr>
          <w:b/>
          <w:bCs/>
          <w:lang w:val="en-GB"/>
        </w:rPr>
        <w:t>list-of-posts</w:t>
      </w:r>
      <w:bookmarkEnd w:id="1"/>
      <w:r w:rsidRPr="001979CD">
        <w:rPr>
          <w:b/>
          <w:bCs/>
        </w:rPr>
        <w:t>.html</w:t>
      </w:r>
      <w:r w:rsidRPr="001979CD">
        <w:t>.</w:t>
      </w:r>
    </w:p>
    <w:p w14:paraId="5AC3E243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>Ensure the document includes the basic HTML structure (doctype, html, head, body).</w:t>
      </w:r>
    </w:p>
    <w:p w14:paraId="27CC05AC" w14:textId="77777777" w:rsidR="00B638A2" w:rsidRPr="001979CD" w:rsidRDefault="00B638A2" w:rsidP="00B638A2">
      <w:pPr>
        <w:pStyle w:val="ac"/>
        <w:numPr>
          <w:ilvl w:val="0"/>
          <w:numId w:val="12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9026F73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 xml:space="preserve">Create a </w:t>
      </w:r>
      <w:r w:rsidRPr="00734B2B">
        <w:rPr>
          <w:b/>
          <w:bCs/>
        </w:rPr>
        <w:t>CSS</w:t>
      </w:r>
      <w:r w:rsidRPr="001979CD">
        <w:t xml:space="preserve"> file named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>.</w:t>
      </w:r>
    </w:p>
    <w:p w14:paraId="4D7A720F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 xml:space="preserve">Link the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 xml:space="preserve"> file to your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6D7676C6" w14:textId="77777777" w:rsidR="00B638A2" w:rsidRPr="001979CD" w:rsidRDefault="00B638A2" w:rsidP="00B638A2">
      <w:pPr>
        <w:pStyle w:val="ac"/>
        <w:numPr>
          <w:ilvl w:val="0"/>
          <w:numId w:val="12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4B77526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 xml:space="preserve">Use </w:t>
      </w:r>
      <w:proofErr w:type="gramStart"/>
      <w:r w:rsidRPr="001979CD">
        <w:t xml:space="preserve">an </w:t>
      </w:r>
      <w:r w:rsidRPr="001979CD">
        <w:rPr>
          <w:b/>
          <w:bCs/>
        </w:rPr>
        <w:t>&lt;article&gt;</w:t>
      </w:r>
      <w:proofErr w:type="gramEnd"/>
      <w:r w:rsidRPr="001979CD">
        <w:t xml:space="preserve"> element for each blog post to semantically represent the content.</w:t>
      </w:r>
    </w:p>
    <w:p w14:paraId="3D16304F" w14:textId="77777777" w:rsidR="00B638A2" w:rsidRPr="001979CD" w:rsidRDefault="00B638A2" w:rsidP="00B638A2">
      <w:pPr>
        <w:pStyle w:val="ac"/>
        <w:numPr>
          <w:ilvl w:val="1"/>
          <w:numId w:val="12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17482A22" w14:textId="77777777" w:rsidR="00B638A2" w:rsidRDefault="00B638A2" w:rsidP="00B638A2">
      <w:pPr>
        <w:pStyle w:val="ac"/>
        <w:numPr>
          <w:ilvl w:val="1"/>
          <w:numId w:val="12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22489156" w14:textId="026B9BB1" w:rsidR="00B638A2" w:rsidRDefault="00B638A2" w:rsidP="00B638A2">
      <w:pPr>
        <w:pStyle w:val="2"/>
      </w:pPr>
      <w:r>
        <w:lastRenderedPageBreak/>
        <w:t>Single</w:t>
      </w:r>
      <w:r w:rsidR="007B1CB7">
        <w:t xml:space="preserve"> B</w:t>
      </w:r>
      <w:r>
        <w:t xml:space="preserve">log </w:t>
      </w:r>
      <w:r w:rsidR="007B1CB7">
        <w:t>P</w:t>
      </w:r>
      <w:r>
        <w:t xml:space="preserve">ost </w:t>
      </w:r>
      <w:r w:rsidR="007B1CB7">
        <w:t>P</w:t>
      </w:r>
      <w:r>
        <w:t xml:space="preserve">age with </w:t>
      </w:r>
      <w:r w:rsidR="007B1CB7">
        <w:t>C</w:t>
      </w:r>
      <w:r>
        <w:t>omments</w:t>
      </w:r>
    </w:p>
    <w:p w14:paraId="54FC64FC" w14:textId="77777777" w:rsidR="00B638A2" w:rsidRDefault="00B638A2" w:rsidP="00B638A2">
      <w:r w:rsidRPr="006A4016">
        <w:t>Create a single blog post page that displays the post content along with a comments section below it.</w:t>
      </w:r>
    </w:p>
    <w:p w14:paraId="71BB0218" w14:textId="77777777" w:rsidR="00B638A2" w:rsidRDefault="00B638A2" w:rsidP="00B638A2">
      <w:r>
        <w:rPr>
          <w:noProof/>
        </w:rPr>
        <w:drawing>
          <wp:inline distT="0" distB="0" distL="0" distR="0" wp14:anchorId="5C3DE782" wp14:editId="4DE756EB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C37CC" w14:textId="77777777" w:rsidR="00B638A2" w:rsidRDefault="00B638A2" w:rsidP="007B1CB7">
      <w:pPr>
        <w:pStyle w:val="3"/>
      </w:pPr>
      <w:r>
        <w:t>Requirements</w:t>
      </w:r>
    </w:p>
    <w:p w14:paraId="3D05684C" w14:textId="77777777" w:rsidR="00B638A2" w:rsidRPr="00CA6AC3" w:rsidRDefault="00B638A2" w:rsidP="00B638A2">
      <w:pPr>
        <w:pStyle w:val="ac"/>
        <w:numPr>
          <w:ilvl w:val="0"/>
          <w:numId w:val="12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137F07A0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0B543AB4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>Include the standard HTML structure (</w:t>
      </w:r>
      <w:r w:rsidRPr="00CA6AC3">
        <w:rPr>
          <w:b/>
          <w:bCs/>
        </w:rPr>
        <w:t>&lt;!DOCTYPE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395CB9FF" w14:textId="77777777" w:rsidR="00B638A2" w:rsidRPr="00CA6AC3" w:rsidRDefault="00B638A2" w:rsidP="00B638A2">
      <w:pPr>
        <w:pStyle w:val="ac"/>
        <w:numPr>
          <w:ilvl w:val="0"/>
          <w:numId w:val="12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355844BA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>.</w:t>
      </w:r>
    </w:p>
    <w:p w14:paraId="16516C4A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 xml:space="preserve">Link the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4CB408C1" w14:textId="77777777" w:rsidR="00B638A2" w:rsidRPr="00CA6AC3" w:rsidRDefault="00B638A2" w:rsidP="00B638A2">
      <w:pPr>
        <w:pStyle w:val="ac"/>
        <w:numPr>
          <w:ilvl w:val="0"/>
          <w:numId w:val="12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31C0C4F5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 xml:space="preserve">Use semantic </w:t>
      </w:r>
      <w:r w:rsidRPr="00734B2B">
        <w:rPr>
          <w:b/>
          <w:bCs/>
        </w:rPr>
        <w:t>HTML</w:t>
      </w:r>
      <w:r w:rsidRPr="00CA6AC3">
        <w:t xml:space="preserve">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4B50B39C" w14:textId="77777777" w:rsidR="00B638A2" w:rsidRPr="00CA6AC3" w:rsidRDefault="00B638A2" w:rsidP="00B638A2">
      <w:pPr>
        <w:pStyle w:val="ac"/>
        <w:numPr>
          <w:ilvl w:val="1"/>
          <w:numId w:val="12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</w:t>
      </w:r>
      <w:proofErr w:type="spellStart"/>
      <w:r w:rsidRPr="00CA6AC3">
        <w:rPr>
          <w:b/>
          <w:bCs/>
        </w:rPr>
        <w:t>img</w:t>
      </w:r>
      <w:proofErr w:type="spellEnd"/>
      <w:r w:rsidRPr="00CA6AC3">
        <w:rPr>
          <w:b/>
          <w:bCs/>
        </w:rPr>
        <w:t>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592EBD29" w14:textId="1FC618E5" w:rsidR="00640502" w:rsidRPr="00B638A2" w:rsidRDefault="00B638A2" w:rsidP="00D71EA0">
      <w:pPr>
        <w:pStyle w:val="ac"/>
        <w:numPr>
          <w:ilvl w:val="1"/>
          <w:numId w:val="12"/>
        </w:numPr>
      </w:pPr>
      <w:r w:rsidRPr="00CA6AC3"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sectPr w:rsidR="00640502" w:rsidRPr="00B638A2" w:rsidSect="007A004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2BF3A" w14:textId="77777777" w:rsidR="0040371B" w:rsidRDefault="0040371B" w:rsidP="008068A2">
      <w:pPr>
        <w:spacing w:after="0" w:line="240" w:lineRule="auto"/>
      </w:pPr>
      <w:r>
        <w:separator/>
      </w:r>
    </w:p>
  </w:endnote>
  <w:endnote w:type="continuationSeparator" w:id="0">
    <w:p w14:paraId="548EB741" w14:textId="77777777" w:rsidR="0040371B" w:rsidRDefault="004037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795ACC" w14:textId="77777777" w:rsidR="0040371B" w:rsidRDefault="0040371B" w:rsidP="008068A2">
      <w:pPr>
        <w:spacing w:after="0" w:line="240" w:lineRule="auto"/>
      </w:pPr>
      <w:r>
        <w:separator/>
      </w:r>
    </w:p>
  </w:footnote>
  <w:footnote w:type="continuationSeparator" w:id="0">
    <w:p w14:paraId="48E62133" w14:textId="77777777" w:rsidR="0040371B" w:rsidRDefault="004037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6239D6"/>
    <w:multiLevelType w:val="hybridMultilevel"/>
    <w:tmpl w:val="7444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10284FF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325762">
    <w:abstractNumId w:val="3"/>
  </w:num>
  <w:num w:numId="2" w16cid:durableId="1055398695">
    <w:abstractNumId w:val="1"/>
  </w:num>
  <w:num w:numId="3" w16cid:durableId="1502624026">
    <w:abstractNumId w:val="12"/>
  </w:num>
  <w:num w:numId="4" w16cid:durableId="1936206501">
    <w:abstractNumId w:val="13"/>
  </w:num>
  <w:num w:numId="5" w16cid:durableId="1252080885">
    <w:abstractNumId w:val="7"/>
  </w:num>
  <w:num w:numId="6" w16cid:durableId="1308583889">
    <w:abstractNumId w:val="10"/>
  </w:num>
  <w:num w:numId="7" w16cid:durableId="973753042">
    <w:abstractNumId w:val="6"/>
  </w:num>
  <w:num w:numId="8" w16cid:durableId="563376940">
    <w:abstractNumId w:val="0"/>
  </w:num>
  <w:num w:numId="9" w16cid:durableId="923757084">
    <w:abstractNumId w:val="5"/>
  </w:num>
  <w:num w:numId="10" w16cid:durableId="466510164">
    <w:abstractNumId w:val="11"/>
  </w:num>
  <w:num w:numId="11" w16cid:durableId="532228210">
    <w:abstractNumId w:val="9"/>
  </w:num>
  <w:num w:numId="12" w16cid:durableId="1133327342">
    <w:abstractNumId w:val="8"/>
  </w:num>
  <w:num w:numId="13" w16cid:durableId="105121073">
    <w:abstractNumId w:val="14"/>
  </w:num>
  <w:num w:numId="14" w16cid:durableId="1235316535">
    <w:abstractNumId w:val="4"/>
  </w:num>
  <w:num w:numId="15" w16cid:durableId="7662697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683B"/>
    <w:rsid w:val="00007044"/>
    <w:rsid w:val="000073B2"/>
    <w:rsid w:val="0001451E"/>
    <w:rsid w:val="00023DC6"/>
    <w:rsid w:val="00025F04"/>
    <w:rsid w:val="00041013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5966"/>
    <w:rsid w:val="001C6E54"/>
    <w:rsid w:val="001D2464"/>
    <w:rsid w:val="001D50AE"/>
    <w:rsid w:val="001E1161"/>
    <w:rsid w:val="001E1B66"/>
    <w:rsid w:val="001E3FEF"/>
    <w:rsid w:val="001F0210"/>
    <w:rsid w:val="00202683"/>
    <w:rsid w:val="00215FCE"/>
    <w:rsid w:val="002176CF"/>
    <w:rsid w:val="00230826"/>
    <w:rsid w:val="002326A7"/>
    <w:rsid w:val="00232E7D"/>
    <w:rsid w:val="00243DD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86026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1234B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0371B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87562"/>
    <w:rsid w:val="00491748"/>
    <w:rsid w:val="0049778F"/>
    <w:rsid w:val="004A7E77"/>
    <w:rsid w:val="004B0253"/>
    <w:rsid w:val="004C0A80"/>
    <w:rsid w:val="004D03E1"/>
    <w:rsid w:val="004D29A9"/>
    <w:rsid w:val="004D664A"/>
    <w:rsid w:val="004D6B1E"/>
    <w:rsid w:val="004E00E5"/>
    <w:rsid w:val="004E0D4F"/>
    <w:rsid w:val="004E4C1E"/>
    <w:rsid w:val="004F24F8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317D0"/>
    <w:rsid w:val="005439C9"/>
    <w:rsid w:val="0054435B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0650C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95821"/>
    <w:rsid w:val="007A0042"/>
    <w:rsid w:val="007A635E"/>
    <w:rsid w:val="007A7A58"/>
    <w:rsid w:val="007B1CB7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44AB0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51C06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1526"/>
    <w:rsid w:val="00AE355A"/>
    <w:rsid w:val="00AE7C46"/>
    <w:rsid w:val="00B07A4D"/>
    <w:rsid w:val="00B119D0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A2"/>
    <w:rsid w:val="00B638EB"/>
    <w:rsid w:val="00B63DED"/>
    <w:rsid w:val="00B70FBF"/>
    <w:rsid w:val="00B72A63"/>
    <w:rsid w:val="00B753E7"/>
    <w:rsid w:val="00B82EAA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BF5A76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E7F68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833AE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">
    <w:name w:val="HTML Code"/>
    <w:basedOn w:val="a0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483</Words>
  <Characters>27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8</cp:revision>
  <cp:lastPrinted>2023-05-11T12:17:00Z</cp:lastPrinted>
  <dcterms:created xsi:type="dcterms:W3CDTF">2019-11-12T12:29:00Z</dcterms:created>
  <dcterms:modified xsi:type="dcterms:W3CDTF">2024-12-06T13:4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